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 ทำไมไม่เห็นใครเลย เปิดกล้องหน่อย สวัสดีค่ะ ทำไมอาจารย์ต้องเลือก อาจารย์เลือกผิดหรือเปล่า OBS ไม่ขึ้นนิหว่า กำลังเข้ามา ๆ อาจาต้องกดอะไรไหม</w:t>
      </w:r>
    </w:p>
    <w:p>
      <w:pPr>
        <w:pStyle w:val="BodyText"/>
      </w:pPr>
      <w:r>
        <w:t xml:space="preserve">[เสียงหัวเราะ] กดตั้งค่า วิดีโอ เลือกถูกหรือยัง เลือกถูกแล้วไหม OBS อ๋อ ต้องเปิด OBS ด้วต้องเปิด OBS ด้วยใช้ไหม เราไม่ได้จดไว้ เราข้ามขั้นตอนนั้นไป ต้องเปิดโปรแกรม เดี๋ยวรอพี่เขาเซ็ตระบบแป๊ปหนึ่งนะเด็ก ๆ ลอระบบใหม่ด้วย ต้องเลือก OBS Camera</w:t>
      </w:r>
    </w:p>
    <w:p>
      <w:pPr>
        <w:pStyle w:val="BodyText"/>
      </w:pPr>
      <w:r>
        <w:t xml:space="preserve">(นักศึกษาชาย) อาจครับ เพื่อนจะเข้าห้องครับ</w:t>
      </w:r>
    </w:p>
    <w:p>
      <w:pPr>
        <w:pStyle w:val="BodyText"/>
      </w:pPr>
      <w:r>
        <w:t xml:space="preserve">(อาจารย์) อะไรนะ ๆ</w:t>
      </w:r>
    </w:p>
    <w:p>
      <w:pPr>
        <w:pStyle w:val="BodyText"/>
      </w:pPr>
      <w:r>
        <w:t xml:space="preserve">(นักศึกษาชาย) เพื่อนจะเข้าห้อง เข้าไม่ได้ครับ</w:t>
      </w:r>
    </w:p>
    <w:p>
      <w:pPr>
        <w:pStyle w:val="BodyText"/>
      </w:pPr>
      <w:r>
        <w:t xml:space="preserve">(อาจารย์) เดี๋ยว ๆ แป๊บหนึ่ง กำลังเปิด ใครเข้าไม่ได้</w:t>
      </w:r>
    </w:p>
    <w:p>
      <w:pPr>
        <w:pStyle w:val="BodyText"/>
      </w:pPr>
      <w:r>
        <w:t xml:space="preserve">(นักศึกษาชาย) ปรเมศร์ครับ</w:t>
      </w:r>
    </w:p>
    <w:p>
      <w:pPr>
        <w:pStyle w:val="BodyText"/>
      </w:pPr>
      <w:r>
        <w:t xml:space="preserve">(อาจารย์) ปรเมษไม่ได้ใช้เมลมหาวิทยาลัยหรือลุก</w:t>
      </w:r>
    </w:p>
    <w:p>
      <w:pPr>
        <w:pStyle w:val="BodyText"/>
      </w:pPr>
      <w:r>
        <w:t xml:space="preserve">(นักศึกษาชาย)</w:t>
      </w:r>
    </w:p>
    <w:p>
      <w:pPr>
        <w:pStyle w:val="BodyText"/>
      </w:pPr>
      <w:r>
        <w:t xml:space="preserve">(ฒอันนี้ดูก่อนนะมีใครเข้ามาแล้วบ้าง ฏิตาภรณ์ พรรฑนันอัฐนัน มันธนา มัณฑณา อัษฎาวุฒิ ปรเมษฐ์ อนุภาพ ดำรงศักดิ์ จักรพันธ์ กรพจน์ มงคลมาแล้ว วิชานัน ปรเทศรื ศศิกาญจณ์ ศิรจักร ทศพิทธีรพล เปิดกล้องด้วยนะเด็ก ๆ ตามกฎกฏของเรา กรุณาเปิดกล้อง จะได้เห็นหน้า เห็นหนวดกันด้วย</w:t>
      </w:r>
    </w:p>
    <w:p>
      <w:pPr>
        <w:pStyle w:val="BodyText"/>
      </w:pPr>
      <w:r>
        <w:t xml:space="preserve">[เสียงหัวเราะ] ให้เปิดกล้องนะคะ ในไลน์แม่เขียนบอกว่าให้เตรียมอุปกรณ์ เตรียมหรือยัง โชวืหน่อย กระดาษ ปากกา เตรียมหรือยังครับ กระดาษและปากกาเตรียมกันหรือยัง ถ้าใครมีประดาษแล้วให้พับเป็น 4 นึกออกไหม พับครึ่ง ๆ ให้มันได้เป็ฯสี่ส่วนนะ พับกระดาษลูก เตรียมปากกาหรืออยัง ยังไม่ได้เตรียม ไปเอามา ไปหากระดาษกับปากกามา มันต้องได้ใช้ ๆ ไปหามาลูก ใครยังไม่เตรียม ไปเอามา ไปหามา กระดาษหนึ่งแผ่น ปากกาหรือดินสอก็ได้ เพราะเราจะวาด วันนี้เราจะวาด ไปหากระดาษกับปากกามา ใบเตยใช่ไหม นิชานันท์นี่ ใช่หรือเปล่า ใบเตยตอบแม่หน่อยสิ ใช่หรือเปล่าคะ ไม่ได้เปิดไมค์</w:t>
      </w:r>
    </w:p>
    <w:p>
      <w:pPr>
        <w:pStyle w:val="BodyText"/>
      </w:pPr>
      <w:r>
        <w:t xml:space="preserve">[เสียงหัวเราะ] ไม่ยอมเปิดไมค์ โอ.เค. ใช่ ๆ ใบเตยไปหากระดาษกับปากกามานะ พับแล้วก็พับให้ได้ 4 สาให้ำด้สี่ส่วน ก็คือพับครึ่ง ๆ ให้มันได้เป็นสี่ส่วน ก็คือเราจะใช้สี่ช่อง วาดทีละช่องก่อน ใช้กระดาษอย่างประหยัด เราไม่ต้องวาดใหญ่โตมโหระทึกนะคะ ข้าม ทามกระดาษ ไทม์เอ้ย อันนี้อะตอม ๆ ขอโทษลูก อะตอม อะตอมมองมือหน่อยสิลูก ดูอะไรอยู่</w:t>
      </w:r>
    </w:p>
    <w:p>
      <w:pPr>
        <w:pStyle w:val="BodyText"/>
      </w:pPr>
      <w:r>
        <w:t xml:space="preserve">(ล่าม) อยู่ใช่ไหม</w:t>
      </w:r>
    </w:p>
    <w:p>
      <w:pPr>
        <w:pStyle w:val="BodyText"/>
      </w:pPr>
      <w:r>
        <w:t xml:space="preserve">(อาจารย์) คนนี้ เสื้อดำน่ะ</w:t>
      </w:r>
    </w:p>
    <w:p>
      <w:pPr>
        <w:pStyle w:val="BodyText"/>
      </w:pPr>
      <w:r>
        <w:t xml:space="preserve">(ล่าม) อะตอม ใช่ ๆ อะตอม</w:t>
      </w:r>
    </w:p>
    <w:p>
      <w:pPr>
        <w:pStyle w:val="BodyText"/>
      </w:pPr>
      <w:r>
        <w:t xml:space="preserve">(ล่าม) เขาบอกว่า คนเสื้อขาวน่ะค่ะ ชื่อ ดำรงศักดิ์</w:t>
      </w:r>
    </w:p>
    <w:p>
      <w:pPr>
        <w:pStyle w:val="BodyText"/>
      </w:pPr>
      <w:r>
        <w:t xml:space="preserve">(อาจารย์) อันนั้นครามไม่ใช่หรอ อันนี้อะตอมไม่ใช่หรือ คนนี้เสื้อดำน่ะ</w:t>
      </w:r>
    </w:p>
    <w:p>
      <w:pPr>
        <w:pStyle w:val="BodyText"/>
      </w:pPr>
      <w:r>
        <w:t xml:space="preserve">(ล่าม) เสื้อดำ ชื่อภาษามือไหน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 เสื้อดำน่ะ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ล่าม) ใช่ เออ กระดาน อันนี้ใช่ไหม แล้วเสื้อขาวแล้วเสื้อขาวล่ะ</w:t>
      </w:r>
    </w:p>
    <w:p>
      <w:pPr>
        <w:pStyle w:val="BodyText"/>
      </w:pPr>
      <w:r>
        <w:t xml:space="preserve">(อาจารย์) เสื้อขาว</w:t>
      </w:r>
    </w:p>
    <w:p>
      <w:pPr>
        <w:pStyle w:val="BodyText"/>
      </w:pPr>
      <w:r>
        <w:t xml:space="preserve">(ล่าม) คราม กระดาษ A4 มีป่ะ</w:t>
      </w:r>
    </w:p>
    <w:p>
      <w:pPr>
        <w:pStyle w:val="BodyText"/>
      </w:pPr>
      <w:r>
        <w:t xml:space="preserve">(อาจารย์) เออ</w:t>
      </w:r>
    </w:p>
    <w:p>
      <w:pPr>
        <w:pStyle w:val="BodyText"/>
      </w:pPr>
      <w:r>
        <w:t xml:space="preserve">(ล่าม) โอ.เค. เดี๋ยวสักครู่นะคะ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ล่าม) เดี๋ยวสักครูนะคะ พี่ก็ต้องเตรียมใช่ไหมนี่</w:t>
      </w:r>
    </w:p>
    <w:p>
      <w:pPr>
        <w:pStyle w:val="BodyText"/>
      </w:pPr>
      <w:r>
        <w:t xml:space="preserve">(ล่าม) ได้อยู่ค่ะ นิดเดียว ใบเตยเตรียมกระดาษลูก พับเป็นสี่ส่วน พับขึ้น ๆ สองรอบน่ะลูก เออ เออ</w:t>
      </w:r>
    </w:p>
    <w:p>
      <w:pPr>
        <w:pStyle w:val="BodyText"/>
      </w:pPr>
      <w:r>
        <w:t xml:space="preserve">(อาจารย์) ครามพับกระดาษ ๆ</w:t>
      </w:r>
    </w:p>
    <w:p>
      <w:pPr>
        <w:pStyle w:val="BodyText"/>
      </w:pPr>
      <w:r>
        <w:t xml:space="preserve">(ล่าม) อันนี้น้องหูหนวกมี 4 คนใช่ไหมคะ อาจารย์แม่ มี ใช่ ๆ มีคราม มีอะตอม มีแบม แล้วก็มี บี บอม บี</w:t>
      </w:r>
    </w:p>
    <w:p>
      <w:pPr>
        <w:pStyle w:val="BodyText"/>
      </w:pPr>
      <w:r>
        <w:t xml:space="preserve">(อาจารย์) แบมกับบีหายไปไหน ถามใน LINE นี่ ถาม ๆ จะได้เรียนพร้อมกัน</w:t>
      </w:r>
    </w:p>
    <w:p>
      <w:pPr>
        <w:pStyle w:val="BodyText"/>
      </w:pPr>
      <w:r>
        <w:t xml:space="preserve">(อาจารย์) อืม ใบเตย ใบเตยพับหรือยัง ไหน พับเสร็จแล้วใช่ไหม ใบเตยพับเสร็จหรือยัง ไหนโชว์ให้แม่ดูเสีย ยกขึ้นมา ๆ ว่าพับถูกไหม 4 ส่วนน่ะ ยกกระดาษขึ้นมาสิ ไหนใบเตยดูสิ ให้แม่ดูสิ อยู่ไหนเอ่ย กระดาษที่พับ แบมกับบีหายไปไหน ตามหาตัว</w:t>
      </w:r>
    </w:p>
    <w:p>
      <w:pPr>
        <w:pStyle w:val="BodyText"/>
      </w:pPr>
      <w:r>
        <w:t xml:space="preserve">(ล่าม) เมื่อกี้บอกว่าให้ไลน์บอกแล้วค่ะว่าเรียน</w:t>
      </w:r>
    </w:p>
    <w:p>
      <w:pPr>
        <w:pStyle w:val="BodyText"/>
      </w:pPr>
      <w:r>
        <w:t xml:space="preserve">(อาจารย์) โอ.เค. ใบเตยพับเสร็จแล้วก็กางออกลูกเราจะใช้ทีละช่องน่ะ หายไปไหน พี่ BSS ตามน้องเข้าเรียนด้วยนะคะ เด็กหูน่ะ ใบเตยยังเข้าแล้ว ใบเตยทำไมไม่ค่อยรับโทรศัพท์แม่เลย ส่งเบอร์โทรศัพท์มาให้แม่ด้วย เดี๋ยวจะโทรหาเด้อ พิมพ์ใส่ในแชทก็ได้ พิมพ์ใส่ในแชท อยู่บ้าน ใบเตยอยู่บ้านหรืออยู่หอตอนนี้ ไม่ให้โชวืหน้าใช่ไหม แม่ไม่ปักหมุดใบเตยก็ได้ ตอบมาในแชทนะ อยู่บ้านหรืออยู่หอ คนอื่นพับหมดหรือยัง สาว ๆ ไปไหนเอ่ย สาว ๆ พี่เซฟกระดาษพับหรือยังครับ</w:t>
      </w:r>
    </w:p>
    <w:p>
      <w:pPr>
        <w:pStyle w:val="BodyText"/>
      </w:pPr>
      <w:r>
        <w:t xml:space="preserve">(นักศึกษาชาย) เรียบร้อยครับ</w:t>
      </w:r>
    </w:p>
    <w:p>
      <w:pPr>
        <w:pStyle w:val="BodyText"/>
      </w:pPr>
      <w:r>
        <w:t xml:space="preserve">(อาจารย์) โอ.เค. ไอซ์อยู่ไหน ไอซ์ นราวิทย์ นราวิทย์พึ่งมา เข้ามาแล้วเปิดหน้าจอด้วยนะ เปิดหน้าจอด้วยนะจะได้เห็นหน้า บีมาแล้ว บี บีใช่ไหม บี บีมาแล้ว</w:t>
      </w:r>
    </w:p>
    <w:p>
      <w:pPr>
        <w:pStyle w:val="BodyText"/>
      </w:pPr>
      <w:r>
        <w:t xml:space="preserve">(ล่าม) จุฬารัตน์ใช่ไหมแม่</w:t>
      </w:r>
    </w:p>
    <w:p>
      <w:pPr>
        <w:pStyle w:val="BodyText"/>
      </w:pPr>
      <w:r>
        <w:t xml:space="preserve">(อาจารย์) ใช่ ๆ บี จุฑารัตน น่ะ</w:t>
      </w:r>
    </w:p>
    <w:p>
      <w:pPr>
        <w:pStyle w:val="BodyText"/>
      </w:pPr>
      <w:r>
        <w:t xml:space="preserve">(ล่าม) เปิดกล้องหรือยังเอ่ย</w:t>
      </w:r>
    </w:p>
    <w:p>
      <w:pPr>
        <w:pStyle w:val="BodyText"/>
      </w:pPr>
      <w:r>
        <w:t xml:space="preserve">(อาจารย์) เปิดกล้อง</w:t>
      </w:r>
    </w:p>
    <w:p>
      <w:pPr>
        <w:pStyle w:val="BodyText"/>
      </w:pPr>
      <w:r>
        <w:t xml:space="preserve">(ล่าม) ยัง ยังไม่ยอมเปิดกล้อง นี่ไงเจ้าบี เจ้าบี บีเปิดกล้องด้วยสิ</w:t>
      </w:r>
    </w:p>
    <w:p>
      <w:pPr>
        <w:pStyle w:val="BodyText"/>
      </w:pPr>
      <w:r>
        <w:t xml:space="preserve">(อาจารย์) อ้าว เราบอกแล้วเข้ามาในนี้ต้องเปิดกล้องด้วยจะได้เห็นหน้ากัน จ๊าบ จ๊าบหนีแม่ไปไหน มาแล้วไอซ์ ศักดิ์ดา อ้าว เสือน้อยเปิดกล้องด้วย จ๊าบเปิดกล้องด้วย แม่จะได้เห็น หากระดาษมาด้วย เงียบ หนีแมไ่ปไหนแล้ว เข้ามาแล้ว ฮัลโหล จ๊าบเปิดกล้องด้วยครับ เสือน้อยก็เปิดกล้องด้วยครับ อย่างน้อยก็เปิดด้วยครับ ได้หรือเปล่ าพับเป็นหรือเปล่า</w:t>
      </w:r>
    </w:p>
    <w:p>
      <w:pPr>
        <w:pStyle w:val="BodyText"/>
      </w:pPr>
      <w:r>
        <w:t xml:space="preserve">(นักศึกษาหญิง) ข้าม</w:t>
      </w:r>
    </w:p>
    <w:p>
      <w:pPr>
        <w:pStyle w:val="BodyText"/>
      </w:pPr>
      <w:r>
        <w:t xml:space="preserve">(นักศึกษาชาย) อาจารย์ ครับ อันนี้จ๊อบครับ เพื่อนยังไม่เปิดกล้อง ดำรงศักดิ์นี่ ครามก็ยังไม่เปิดกล้อง โอ้โห พับหรือยัง ๆหัวยังพันกันอยู่เลยน่ะ สมัยแต่ก่อนนี้ เป็นสี สีที่ให้ระบายเป็นสีเทียน แล้วไม่เหมือนสมัยนี้น่ะ มีหรือยังกระดาษ มีไหมมีไหม ทดสอบ ๆ กระดาษ 1 แผ่นพับ 4 ส่วน มีกระดาษหรือเปล่าแถวนั้นนะเสือน้อยไม่ได้เปิดไมค์ครับ</w:t>
      </w:r>
    </w:p>
    <w:p>
      <w:pPr>
        <w:pStyle w:val="BodyText"/>
      </w:pPr>
      <w:r>
        <w:t xml:space="preserve">(นักศึกษาชาย) ไม่มีครับ</w:t>
      </w:r>
    </w:p>
    <w:p>
      <w:pPr>
        <w:pStyle w:val="BodyText"/>
      </w:pPr>
      <w:r>
        <w:t xml:space="preserve">(อาจารย์) ไม่มีกระดาษหรือ อย่างนั้นเสือน้อยทำในคอมใช่ไหม เสือน้อยเปิดคอมอยู่นะ</w:t>
      </w:r>
    </w:p>
    <w:p>
      <w:pPr>
        <w:pStyle w:val="BodyText"/>
      </w:pPr>
      <w:r>
        <w:t xml:space="preserve">(นักศึกษาชาย) ครับ ตอนนี้ใช้คอมครับ</w:t>
      </w:r>
    </w:p>
    <w:p>
      <w:pPr>
        <w:pStyle w:val="BodyText"/>
      </w:pPr>
      <w:r>
        <w:t xml:space="preserve">(อาจารย์) เออ ๆ เสือน้อยใช้ Word แบ่งเป็นตาราง 4 ช่อง ทำเป็นตาราง 4 ช่องเป็นไหม โอ.เค. ไหม</w:t>
      </w:r>
    </w:p>
    <w:p>
      <w:pPr>
        <w:pStyle w:val="BodyText"/>
      </w:pPr>
      <w:r>
        <w:t xml:space="preserve">(นักศึกษาชาย) ตาราง 4 ช่อง เอากี่แถวครับ</w:t>
      </w:r>
    </w:p>
    <w:p>
      <w:pPr>
        <w:pStyle w:val="BodyText"/>
      </w:pPr>
      <w:r>
        <w:t xml:space="preserve">(อาจารย์) ก็คือ 2 คอลัมน์ 2 แถว ก็จะเป็น 4 ช่อง โอ.เค. ไหม 2 คอลัมน์ 2 แถว โอ.เค. โอ.เค. อ้าว ๆ ปิดไมค์ได้ โอ.เค. ครับ เจ้าบีเมื่อกี้โผล่มาหรือยัง ยังไม่เปิดกล้องอีก บีตามแบมด้วย ใบเตยตามแบมให้แม่ด้วย บีเข้ามาแล้ว เหลือแบมใช่ไหม บียังไม่เปิดกล้อง เดี๋ยวรอเพื่อนอีกหน่อย ใครยังไม่เข้ามาอีก ตอนนี้ยี่สิบเจ็ดคนแล้ว ไอซ์มาทีหลัง ไอซ์เปิดกล้อง ไหนนี่ เจ้าไอซ์นี่</w:t>
      </w:r>
    </w:p>
    <w:p>
      <w:pPr>
        <w:pStyle w:val="BodyText"/>
      </w:pPr>
      <w:r>
        <w:t xml:space="preserve">(นักศึกษาชาย) เปิดแล้วครับ</w:t>
      </w:r>
    </w:p>
    <w:p>
      <w:pPr>
        <w:pStyle w:val="BodyText"/>
      </w:pPr>
      <w:r>
        <w:t xml:space="preserve">(อาจารย์) กระดาษเตรียมมาหรือยัง พับแล้วใช่ไหม โอ.เค. ๆ ไอซ์เรียบร้อยแล้ว ปิดกล้องไปได้ ปิดเสียงเลยลูก ธีพรพล ๆ เตรียมกระดาษหรือยังครับ</w:t>
      </w:r>
    </w:p>
    <w:p>
      <w:pPr>
        <w:pStyle w:val="BodyText"/>
      </w:pPr>
      <w:r>
        <w:t xml:space="preserve">(นักศึกษาชาย) เตรียมแล้วครับ</w:t>
      </w:r>
    </w:p>
    <w:p>
      <w:pPr>
        <w:pStyle w:val="BodyText"/>
      </w:pPr>
      <w:r>
        <w:t xml:space="preserve">(อาจารย์) เปิดไมค์หรือยังไม่เปิดไมค์ ไม่ได้ยินเสียง เปิดไมค์ด้วย เตรียมแล้วนะ โอ.เค. ครับ ๆ สาว ๆ สาว ๆ สาว ๆ บ้าง ศศิกานต์ไหนเอ่ย</w:t>
      </w:r>
    </w:p>
    <w:p>
      <w:pPr>
        <w:pStyle w:val="BodyText"/>
      </w:pPr>
      <w:r>
        <w:t xml:space="preserve">(นักศึกษาหญิง) คะอาจารย์</w:t>
      </w:r>
    </w:p>
    <w:p>
      <w:pPr>
        <w:pStyle w:val="BodyText"/>
      </w:pPr>
      <w:r>
        <w:t xml:space="preserve">(อาจารย์) เปิดกล้องเดี๋ยวนี้เลย ไม่ต้องหัวเราะ สภาพ ไหนกระดาษเตรียมหรือยังลูกได้หรือยัง โอ.เค. จ้า โอ.เค. เมื่อกี้ปรเมษฐ์ มาทีหลัง เข้าห้องน้ำ… โอ๊ย หนอ สู แหม เมื่อเช้าไม่มีเรียนหรือ</w:t>
      </w:r>
    </w:p>
    <w:p>
      <w:pPr>
        <w:pStyle w:val="BodyText"/>
      </w:pPr>
      <w:r>
        <w:t xml:space="preserve">(นักศึกษาชาย) มีครับ ผมเรียนเสร็จแล้วผมก็นอนต่อครับ อ่าว ๆ โอ.เค. เดี๋ยวเราจะเปิดสไลด์ให้ดูนะคะ ไหมคะ</w:t>
      </w:r>
    </w:p>
    <w:p>
      <w:pPr>
        <w:pStyle w:val="BodyText"/>
      </w:pPr>
      <w:r>
        <w:t xml:space="preserve">(นักศึกษาชาย) เห็นครับ โอ.เค. วันนี้นะคะ เรื่องที่เราจะเรียน ก็คือเนื่องจากเราจะเรียนวิชาตามช่องสื่อดิจิทัลวาดใช่ไหม แต่เนื่องจากเรายังใช้คอมไม่ได้ ก็เลยอยากรู้ว่าฝีมือการวาดแต่ละคนจะเป็นอย่าไงร</w:t>
      </w:r>
    </w:p>
    <w:p>
      <w:pPr>
        <w:pStyle w:val="BodyText"/>
      </w:pPr>
      <w:r>
        <w:t xml:space="preserve">[เสียงหัวเราะ] เพราะวิชานี้มันต้องมีการ Create นิดหน่อย แต่พอไปวาดคอมนี่อาจจะเก่งก็ได้ ไปถนัดใช้คอมมากกว่า แต่เราต้องดูว่างานมันจะเป็นอย่างไร เพราะอย่างนั้น หัวข้อที่จะเรียนกันในวันนี้นี่นะคะ เดี๋ยว ๆ เราลืม ๆ ๆ เราลืมกดบันทึกของเราน่ะ โอ.เค. ต่อได้นะคะ หัวข้อที่เราจะเรียนกันในวันนี้นะคะ ก็คือเกี่ยวกับรูปร่างและรูปทรง ทีนี้ ไอ้ 2 อันนี้มีความต่างกันนะคะ ถ้ารูปร่างในภาษาคอมพิวเตอร์เราให้นึกถึงภาพ 2 มิติ หรือ 2D นั่นเอง แต่ถ้าพูดถึงรูปทรงนะคะ รูปร่างในภาษาอังกฤษ Shape นั่นเองนะคะ เชฟนะคะ ให้นึกภาพเป็น 2 มิติหรือ 2ที่เป็น 2 มิติค่ะ หรือ 2D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7-22T08:44:27Z</dcterms:created>
  <dcterms:modified xsi:type="dcterms:W3CDTF">2021-07-22T08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2.50 น.</vt:lpwstr>
  </property>
  <property fmtid="{D5CDD505-2E9C-101B-9397-08002B2CF9AE}" pid="3" name="subtitle">
    <vt:lpwstr/>
  </property>
</Properties>
</file>